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210B3B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0C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0CD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947C6" w14:textId="77777777" w:rsidR="0023040D" w:rsidRDefault="0023040D" w:rsidP="000F2CC4">
      <w:r>
        <w:separator/>
      </w:r>
    </w:p>
  </w:endnote>
  <w:endnote w:type="continuationSeparator" w:id="0">
    <w:p w14:paraId="1099A042" w14:textId="77777777" w:rsidR="0023040D" w:rsidRDefault="0023040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4BC0A" w14:textId="77777777" w:rsidR="0023040D" w:rsidRDefault="0023040D" w:rsidP="000F2CC4">
      <w:r>
        <w:separator/>
      </w:r>
    </w:p>
  </w:footnote>
  <w:footnote w:type="continuationSeparator" w:id="0">
    <w:p w14:paraId="07CADC3E" w14:textId="77777777" w:rsidR="0023040D" w:rsidRDefault="0023040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tBQAsG2cw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1</TotalTime>
  <Pages>4</Pages>
  <Words>1464</Words>
  <Characters>8349</Characters>
  <Application>Microsoft Office Word</Application>
  <DocSecurity>0</DocSecurity>
  <Lines>69</Lines>
  <Paragraphs>19</Paragraphs>
  <ScaleCrop>false</ScaleCrop>
  <Company/>
  <LinksUpToDate>false</LinksUpToDate>
  <CharactersWithSpaces>9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98</cp:revision>
  <cp:lastPrinted>2024-11-03T03:54:00Z</cp:lastPrinted>
  <dcterms:created xsi:type="dcterms:W3CDTF">2023-03-15T15:20:00Z</dcterms:created>
  <dcterms:modified xsi:type="dcterms:W3CDTF">2024-12-18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